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37.png" ContentType="image/png"/>
  <Override PartName="/word/media/rId48.png" ContentType="image/png"/>
  <Override PartName="/word/media/rId38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a.-process-of-cultured-samples"/>
      <w:r>
        <w:t xml:space="preserve">A. Process of cultured samples</w:t>
      </w:r>
      <w:bookmarkEnd w:id="24"/>
    </w:p>
    <w:p>
      <w:pPr>
        <w:pStyle w:val="Heading3"/>
      </w:pPr>
      <w:bookmarkStart w:id="25" w:name="dilution-and-microbial-culture"/>
      <w:r>
        <w:t xml:space="preserve">1:10/1:100 Dilution and Microbial Culture</w:t>
      </w:r>
      <w:bookmarkEnd w:id="25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6" w:name="dna-extraction-and-quantification-of-dna-concentration"/>
      <w:r>
        <w:t xml:space="preserve">DNA Extraction and Quantification of DNA concentration</w:t>
      </w:r>
      <w:bookmarkEnd w:id="26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7" w:name="touchdown-pcr"/>
      <w:r>
        <w:t xml:space="preserve">Touchdown PCR</w:t>
      </w:r>
      <w:bookmarkEnd w:id="27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8" w:name="gel-electrophoresis-and-pcr-cleanups"/>
      <w:r>
        <w:t xml:space="preserve">Gel Electrophoresis and PCR cleanups</w:t>
      </w:r>
      <w:bookmarkEnd w:id="28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9" w:name="sanger-sequencing-and-analysis"/>
      <w:r>
        <w:t xml:space="preserve">Sanger sequencing and Analysis</w:t>
      </w:r>
      <w:bookmarkEnd w:id="29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2"/>
      </w:pPr>
      <w:bookmarkStart w:id="30" w:name="b.-process-of-culture-free-samples"/>
      <w:r>
        <w:t xml:space="preserve">B. Process of culture-free samples</w:t>
      </w:r>
      <w:bookmarkEnd w:id="30"/>
    </w:p>
    <w:p>
      <w:pPr>
        <w:pStyle w:val="Heading3"/>
      </w:pPr>
      <w:bookmarkStart w:id="31" w:name="dna-extraction-and-quantification-of-dna-concentration-1"/>
      <w:r>
        <w:t xml:space="preserve">DNA Extraction and Quantification of DNA concentration</w:t>
      </w:r>
      <w:bookmarkEnd w:id="31"/>
    </w:p>
    <w:p>
      <w:pPr>
        <w:pStyle w:val="FirstParagraph"/>
      </w:pP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32" w:name="pcr-and-gel-electrophoresis"/>
      <w:r>
        <w:t xml:space="preserve">PCR and Gel Electrophoresis</w:t>
      </w:r>
      <w:bookmarkEnd w:id="32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16SF primer, 16S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3 minutes. Subsequently, additional 25 cycles were started at</w:t>
      </w:r>
      <w:r>
        <w:t xml:space="preserve"> </w:t>
      </w:r>
      <w:r>
        <w:t xml:space="preserve">95⁰C for 30 seconds, 55⁰C for 30 seconds, and 72⁰C for 30 seconds.</w:t>
      </w:r>
      <w:r>
        <w:t xml:space="preserve"> </w:t>
      </w:r>
      <w:r>
        <w:t xml:space="preserve">The cycle stayed at 72⁰C for 5 minutes and went down to 4⁰C for hold.</w:t>
      </w:r>
      <w:r>
        <w:t xml:space="preserve"> </w:t>
      </w:r>
      <w:r>
        <w:t xml:space="preserve">6 PCR products and a negative control were loaded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</w:t>
      </w:r>
    </w:p>
    <w:p>
      <w:pPr>
        <w:pStyle w:val="Heading3"/>
      </w:pPr>
      <w:bookmarkStart w:id="33" w:name="illumina-sequencing-and-analysis"/>
      <w:r>
        <w:t xml:space="preserve">Illumina sequencing and Analysis</w:t>
      </w:r>
      <w:bookmarkEnd w:id="33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</w:t>
      </w:r>
      <w:r>
        <w:t xml:space="preserve"> </w:t>
      </w:r>
      <w:r>
        <w:t xml:space="preserve">M Plex plate reader. Purified PCR products were used as the template for a</w:t>
      </w:r>
      <w:r>
        <w:t xml:space="preserve"> </w:t>
      </w:r>
      <w:r>
        <w:t xml:space="preserve">second round of PCR, which served to attach the Illumina barcodes and</w:t>
      </w:r>
      <w:r>
        <w:t xml:space="preserve"> </w:t>
      </w:r>
      <w:r>
        <w:t xml:space="preserve">adapters. PCR cycles started with denaturing at 95⁰C for 3 minutes followed</w:t>
      </w:r>
      <w:r>
        <w:t xml:space="preserve"> </w:t>
      </w:r>
      <w:r>
        <w:t xml:space="preserve">by additional 25 cycles starting at 95⁰C for 30 seconds, 55⁰C for 30 seconds,</w:t>
      </w:r>
      <w:r>
        <w:t xml:space="preserve"> </w:t>
      </w:r>
      <w:r>
        <w:t xml:space="preserve">and 72⁰C for 30 seconds. The cycle stayed at 72⁰C for 5 minutes and went down</w:t>
      </w:r>
      <w:r>
        <w:t xml:space="preserve"> </w:t>
      </w:r>
      <w:r>
        <w:t xml:space="preserve">to 4⁰C for hold. Following this amplification, PCR products were purified and</w:t>
      </w:r>
      <w:r>
        <w:t xml:space="preserve"> </w:t>
      </w:r>
      <w:r>
        <w:t xml:space="preserve">normalized with a SequelPrep normalization plate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combined with an Illumina PhiX spike-in library (5% spike in) and sequenced</w:t>
      </w:r>
      <w:r>
        <w:t xml:space="preserve"> </w:t>
      </w:r>
      <w:r>
        <w:t xml:space="preserve">on an Illumina iSeq using a 2 x 150 bp consumable cartridge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2"/>
      </w:pPr>
      <w:bookmarkStart w:id="35" w:name="a.-cultured-samples"/>
      <w:r>
        <w:t xml:space="preserve">A. Cultured samples</w:t>
      </w:r>
      <w:bookmarkEnd w:id="35"/>
    </w:p>
    <w:p>
      <w:pPr>
        <w:pStyle w:val="Heading3"/>
      </w:pPr>
      <w:bookmarkStart w:id="36" w:name="qubit-dna-concentration-and-gel-image"/>
      <w:r>
        <w:t xml:space="preserve">Qubit DNA concentration and Gel Image</w:t>
      </w:r>
      <w:bookmarkEnd w:id="36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A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1B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1C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C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3"/>
      </w:pPr>
      <w:bookmarkStart w:id="39" w:name="comparison-of-colony-abundances-and-morphotypes"/>
      <w:r>
        <w:t xml:space="preserve">Comparison of colony abundances and morphotypes</w:t>
      </w:r>
      <w:bookmarkEnd w:id="39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2A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2B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B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42" w:name="sanger-sequencing-and-phylogenetic-trees"/>
      <w:r>
        <w:t xml:space="preserve">Sanger Sequencing and Phylogenetic Trees</w:t>
      </w:r>
      <w:bookmarkEnd w:id="42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3A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3A, 3B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3A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B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C:</w:t>
      </w:r>
      <w:r>
        <w:t xml:space="preserve"> </w:t>
      </w:r>
      <w:r>
        <w:t xml:space="preserve">Maximum Likelihood phylogeny constructed by PhyML.</w:t>
      </w:r>
    </w:p>
    <w:p>
      <w:pPr>
        <w:pStyle w:val="Heading3"/>
      </w:pPr>
      <w:bookmarkStart w:id="45" w:name="identification-of-samples-using-blast"/>
      <w:r>
        <w:t xml:space="preserve">Identification of Samples using BLAST</w:t>
      </w:r>
      <w:bookmarkEnd w:id="45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Identification of each sample conducted by BLAST.</w:t>
      </w:r>
    </w:p>
    <w:p>
      <w:pPr>
        <w:pStyle w:val="Heading2"/>
      </w:pPr>
      <w:bookmarkStart w:id="46" w:name="b.-culture-free-samples"/>
      <w:r>
        <w:t xml:space="preserve">B. Culture-free samples</w:t>
      </w:r>
      <w:bookmarkEnd w:id="46"/>
    </w:p>
    <w:p>
      <w:pPr>
        <w:pStyle w:val="Heading3"/>
      </w:pPr>
      <w:bookmarkStart w:id="47" w:name="qubit-dna-concentration-and-gel-image-1"/>
      <w:r>
        <w:t xml:space="preserve">Qubit DNA concentration and Gel Image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A</w:t>
            </w:r>
          </w:p>
        </w:tc>
        <w:tc>
          <w:p>
            <w:pPr>
              <w:pStyle w:val="Compact"/>
              <w:jc w:val="center"/>
            </w:pPr>
            <w:r>
              <w:t xml:space="preserve">6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B</w:t>
            </w:r>
          </w:p>
        </w:tc>
        <w:tc>
          <w:p>
            <w:pPr>
              <w:pStyle w:val="Compact"/>
              <w:jc w:val="center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A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B</w:t>
            </w:r>
          </w:p>
        </w:tc>
        <w:tc>
          <w:p>
            <w:pPr>
              <w:pStyle w:val="Compact"/>
              <w:jc w:val="center"/>
            </w:pPr>
            <w:r>
              <w:t xml:space="preserve">5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p>
            <w:pPr>
              <w:pStyle w:val="Compact"/>
              <w:jc w:val="center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</w:tbl>
    <w:p>
      <w:pPr>
        <w:pStyle w:val="BodyText"/>
      </w:pPr>
      <w:r>
        <w:rPr>
          <w:b/>
        </w:rPr>
        <w:t xml:space="preserve">Figure 5A:</w:t>
      </w:r>
      <w:r>
        <w:t xml:space="preserve"> </w:t>
      </w:r>
      <w:r>
        <w:t xml:space="preserve">DNA concentration values for culture-free samples.</w:t>
      </w:r>
    </w:p>
    <w:p>
      <w:pPr>
        <w:pStyle w:val="BodyText"/>
      </w:pPr>
      <w:r>
        <w:drawing>
          <wp:inline>
            <wp:extent cx="4808593" cy="4744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25_Culturefre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474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B:</w:t>
      </w:r>
      <w:r>
        <w:t xml:space="preserve"> </w:t>
      </w:r>
      <w:r>
        <w:t xml:space="preserve">Gel image of culture-free samples. Samples from 1A to 3B are</w:t>
      </w:r>
      <w:r>
        <w:t xml:space="preserve"> </w:t>
      </w:r>
      <w:r>
        <w:t xml:space="preserve">located in lane 1-6. Negative control is loaded in lane 7 and the ladder is</w:t>
      </w:r>
      <w:r>
        <w:t xml:space="preserve"> </w:t>
      </w:r>
      <w:r>
        <w:t xml:space="preserve">shown in lane 8.</w:t>
      </w:r>
    </w:p>
    <w:p>
      <w:pPr>
        <w:pStyle w:val="Heading1"/>
      </w:pPr>
      <w:bookmarkStart w:id="49" w:name="discussion"/>
      <w:r>
        <w:t xml:space="preserve">Discussion</w:t>
      </w:r>
      <w:bookmarkEnd w:id="49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50" w:name="sources-cited"/>
      <w:r>
        <w:t xml:space="preserve">Sources Cited</w:t>
      </w:r>
      <w:bookmarkEnd w:id="50"/>
    </w:p>
    <w:bookmarkStart w:id="52" w:name="refs"/>
    <w:bookmarkStart w:id="51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</dc:title>
  <dc:creator>Kris Choi</dc:creator>
  <cp:keywords/>
  <dcterms:created xsi:type="dcterms:W3CDTF">2019-11-14T04:53:17Z</dcterms:created>
  <dcterms:modified xsi:type="dcterms:W3CDTF">2019-11-14T04:53:17Z</dcterms:modified>
</cp:coreProperties>
</file>